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495EF" w14:textId="558D7E12" w:rsidR="007D1C56" w:rsidRPr="00244F32" w:rsidRDefault="00244F32" w:rsidP="00244F32">
      <w:pPr>
        <w:jc w:val="center"/>
        <w:rPr>
          <w:b/>
        </w:rPr>
      </w:pPr>
      <w:bookmarkStart w:id="0" w:name="_GoBack"/>
      <w:bookmarkEnd w:id="0"/>
      <w:r w:rsidRPr="00244F32">
        <w:rPr>
          <w:b/>
        </w:rPr>
        <w:t>An INCO</w:t>
      </w:r>
      <w:r w:rsidR="00692BF5">
        <w:rPr>
          <w:b/>
        </w:rPr>
        <w:t>N</w:t>
      </w:r>
      <w:r w:rsidRPr="00244F32">
        <w:rPr>
          <w:b/>
        </w:rPr>
        <w:t>VENIENT TRUTH</w:t>
      </w:r>
    </w:p>
    <w:p w14:paraId="4E08D2A2" w14:textId="77777777" w:rsidR="00244F32" w:rsidRDefault="00244F32" w:rsidP="00244F32">
      <w:pPr>
        <w:jc w:val="center"/>
      </w:pPr>
    </w:p>
    <w:p w14:paraId="43855E67" w14:textId="6EE1D3B0" w:rsidR="00244F32" w:rsidRDefault="0009154A" w:rsidP="00244F32">
      <w:pPr>
        <w:rPr>
          <w:b/>
        </w:rPr>
      </w:pPr>
      <w:r>
        <w:rPr>
          <w:b/>
        </w:rPr>
        <w:t>PART 1</w:t>
      </w:r>
      <w:r w:rsidR="00244F32">
        <w:rPr>
          <w:b/>
        </w:rPr>
        <w:t>: 0 – 25 MIN.</w:t>
      </w:r>
    </w:p>
    <w:p w14:paraId="6E836F2E" w14:textId="77777777" w:rsidR="00244F32" w:rsidRDefault="00244F32" w:rsidP="00244F32">
      <w:pPr>
        <w:rPr>
          <w:b/>
        </w:rPr>
      </w:pPr>
    </w:p>
    <w:p w14:paraId="434D28C7" w14:textId="2AB09E07" w:rsidR="00244F32" w:rsidRDefault="0009154A" w:rsidP="00244F32">
      <w:pPr>
        <w:pStyle w:val="ListParagraph"/>
        <w:numPr>
          <w:ilvl w:val="0"/>
          <w:numId w:val="1"/>
        </w:numPr>
      </w:pPr>
      <w:r>
        <w:t>Opening scene</w:t>
      </w:r>
      <w:r w:rsidR="00244F32">
        <w:t>: what is he talking about?</w:t>
      </w:r>
    </w:p>
    <w:p w14:paraId="022237E2" w14:textId="77777777" w:rsidR="00244F32" w:rsidRDefault="00244F32" w:rsidP="00244F32"/>
    <w:p w14:paraId="75C6878E" w14:textId="77777777" w:rsidR="00244F32" w:rsidRDefault="00244F32" w:rsidP="00244F32"/>
    <w:p w14:paraId="2F807896" w14:textId="77777777" w:rsidR="00423DB3" w:rsidRDefault="00423DB3" w:rsidP="00244F32"/>
    <w:p w14:paraId="6019FEDA" w14:textId="77777777" w:rsidR="00423DB3" w:rsidRDefault="00423DB3" w:rsidP="00244F32"/>
    <w:p w14:paraId="6052EBDA" w14:textId="77777777" w:rsidR="00423DB3" w:rsidRDefault="00423DB3" w:rsidP="00244F32"/>
    <w:p w14:paraId="4E809168" w14:textId="77777777" w:rsidR="00244F32" w:rsidRDefault="00244F32" w:rsidP="00244F32"/>
    <w:p w14:paraId="35571534" w14:textId="3DCB9652" w:rsidR="00244F32" w:rsidRDefault="00244F32" w:rsidP="00244F32">
      <w:pPr>
        <w:pStyle w:val="ListParagraph"/>
        <w:numPr>
          <w:ilvl w:val="0"/>
          <w:numId w:val="1"/>
        </w:numPr>
      </w:pPr>
      <w:r>
        <w:t xml:space="preserve">Explain </w:t>
      </w:r>
      <w:r w:rsidR="000D139E">
        <w:t>Pangaea</w:t>
      </w:r>
    </w:p>
    <w:p w14:paraId="68D53E3C" w14:textId="77777777" w:rsidR="00244F32" w:rsidRDefault="00244F32" w:rsidP="00244F32"/>
    <w:p w14:paraId="682EF14B" w14:textId="77777777" w:rsidR="00423DB3" w:rsidRDefault="00423DB3" w:rsidP="00244F32"/>
    <w:p w14:paraId="6BEBC80C" w14:textId="77777777" w:rsidR="00423DB3" w:rsidRDefault="00423DB3" w:rsidP="00244F32"/>
    <w:p w14:paraId="4F667396" w14:textId="77777777" w:rsidR="00423DB3" w:rsidRDefault="00423DB3" w:rsidP="00244F32"/>
    <w:p w14:paraId="286D2BD1" w14:textId="77777777" w:rsidR="00423DB3" w:rsidRDefault="00423DB3" w:rsidP="00244F32"/>
    <w:p w14:paraId="7F36C118" w14:textId="77777777" w:rsidR="00423DB3" w:rsidRDefault="00423DB3" w:rsidP="00244F32"/>
    <w:p w14:paraId="729AC38E" w14:textId="77777777" w:rsidR="00423DB3" w:rsidRDefault="00423DB3" w:rsidP="00244F32"/>
    <w:p w14:paraId="33C6FEA2" w14:textId="77777777" w:rsidR="00244F32" w:rsidRDefault="00244F32" w:rsidP="00244F32"/>
    <w:p w14:paraId="74235BF9" w14:textId="0BFFDDC0" w:rsidR="00244F32" w:rsidRDefault="00244F32" w:rsidP="00244F32">
      <w:pPr>
        <w:pStyle w:val="ListParagraph"/>
        <w:numPr>
          <w:ilvl w:val="0"/>
          <w:numId w:val="1"/>
        </w:numPr>
      </w:pPr>
      <w:r>
        <w:t xml:space="preserve">Explain global warming and the </w:t>
      </w:r>
      <w:r w:rsidRPr="00F94D06">
        <w:rPr>
          <w:noProof/>
        </w:rPr>
        <w:t>greenhouse</w:t>
      </w:r>
      <w:r>
        <w:t xml:space="preserve"> effect.</w:t>
      </w:r>
    </w:p>
    <w:p w14:paraId="0B8C5878" w14:textId="77777777" w:rsidR="00244F32" w:rsidRDefault="00244F32" w:rsidP="00244F32"/>
    <w:p w14:paraId="364D18F2" w14:textId="77777777" w:rsidR="00423DB3" w:rsidRDefault="00423DB3" w:rsidP="00244F32"/>
    <w:p w14:paraId="46C2C738" w14:textId="77777777" w:rsidR="00423DB3" w:rsidRDefault="00423DB3" w:rsidP="00244F32"/>
    <w:p w14:paraId="396177E0" w14:textId="77777777" w:rsidR="00423DB3" w:rsidRDefault="00423DB3" w:rsidP="00244F32"/>
    <w:p w14:paraId="6B409F9E" w14:textId="77777777" w:rsidR="00423DB3" w:rsidRDefault="00423DB3" w:rsidP="00244F32"/>
    <w:p w14:paraId="616AA092" w14:textId="77777777" w:rsidR="00423DB3" w:rsidRDefault="00423DB3" w:rsidP="00244F32"/>
    <w:p w14:paraId="5B5D97EE" w14:textId="77777777" w:rsidR="00244F32" w:rsidRDefault="00244F32" w:rsidP="00244F32"/>
    <w:p w14:paraId="3106F373" w14:textId="77777777" w:rsidR="00244F32" w:rsidRDefault="00244F32" w:rsidP="00244F32"/>
    <w:p w14:paraId="72B660CF" w14:textId="3141380B" w:rsidR="00244F32" w:rsidRDefault="00244F32" w:rsidP="00244F32">
      <w:pPr>
        <w:pStyle w:val="ListParagraph"/>
        <w:numPr>
          <w:ilvl w:val="0"/>
          <w:numId w:val="1"/>
        </w:numPr>
      </w:pPr>
      <w:r>
        <w:t>What does Al Gore say about</w:t>
      </w:r>
      <w:r w:rsidR="00F94D06">
        <w:t xml:space="preserve"> his professor (</w:t>
      </w:r>
      <w:r w:rsidR="0009154A">
        <w:t>Roger Revelle)</w:t>
      </w:r>
      <w:r>
        <w:t>?</w:t>
      </w:r>
    </w:p>
    <w:p w14:paraId="59ACE3D4" w14:textId="77777777" w:rsidR="00244F32" w:rsidRDefault="00244F32" w:rsidP="00244F32"/>
    <w:p w14:paraId="5CDC463E" w14:textId="77777777" w:rsidR="009E361F" w:rsidRDefault="009E361F" w:rsidP="00244F32"/>
    <w:p w14:paraId="097FA5B3" w14:textId="77777777" w:rsidR="009E361F" w:rsidRDefault="009E361F" w:rsidP="00244F32"/>
    <w:p w14:paraId="01046A18" w14:textId="77777777" w:rsidR="009E361F" w:rsidRDefault="009E361F" w:rsidP="00244F32"/>
    <w:p w14:paraId="2166D8B0" w14:textId="77777777" w:rsidR="009E361F" w:rsidRDefault="009E361F" w:rsidP="00244F32"/>
    <w:p w14:paraId="278FC01E" w14:textId="77777777" w:rsidR="009E361F" w:rsidRDefault="009E361F" w:rsidP="00244F32"/>
    <w:p w14:paraId="50C9FC0A" w14:textId="77777777" w:rsidR="009E361F" w:rsidRDefault="009E361F" w:rsidP="00244F32"/>
    <w:p w14:paraId="6FD6EDDC" w14:textId="77777777" w:rsidR="009E361F" w:rsidRDefault="009E361F" w:rsidP="00244F32"/>
    <w:p w14:paraId="23701625" w14:textId="77777777" w:rsidR="009E361F" w:rsidRDefault="009E361F" w:rsidP="00244F32"/>
    <w:p w14:paraId="1E0E61C9" w14:textId="77777777" w:rsidR="009E361F" w:rsidRDefault="009E361F" w:rsidP="00244F32"/>
    <w:p w14:paraId="28CA156B" w14:textId="77777777" w:rsidR="009E361F" w:rsidRDefault="009E361F" w:rsidP="00244F32"/>
    <w:p w14:paraId="6BA46297" w14:textId="77777777" w:rsidR="009E361F" w:rsidRDefault="009E361F" w:rsidP="00244F32"/>
    <w:p w14:paraId="1C6727F4" w14:textId="77777777" w:rsidR="009E361F" w:rsidRDefault="009E361F" w:rsidP="00244F32"/>
    <w:p w14:paraId="3C74811A" w14:textId="77777777" w:rsidR="009E361F" w:rsidRDefault="009E361F" w:rsidP="00244F32"/>
    <w:p w14:paraId="019393BC" w14:textId="77777777" w:rsidR="009E361F" w:rsidRDefault="009E361F" w:rsidP="00244F32"/>
    <w:p w14:paraId="15975054" w14:textId="77777777" w:rsidR="009E361F" w:rsidRDefault="009E361F" w:rsidP="00244F32"/>
    <w:p w14:paraId="28F56E23" w14:textId="79AA773F" w:rsidR="00EF40E8" w:rsidRDefault="008326D8" w:rsidP="008326D8">
      <w:pPr>
        <w:pStyle w:val="ListParagraph"/>
        <w:numPr>
          <w:ilvl w:val="0"/>
          <w:numId w:val="1"/>
        </w:numPr>
      </w:pPr>
      <w:r>
        <w:lastRenderedPageBreak/>
        <w:t>What does he mean</w:t>
      </w:r>
      <w:r w:rsidR="000D139E">
        <w:t xml:space="preserve"> by </w:t>
      </w:r>
      <w:r w:rsidR="000D139E" w:rsidRPr="00F94D06">
        <w:rPr>
          <w:noProof/>
        </w:rPr>
        <w:t>saying</w:t>
      </w:r>
      <w:r w:rsidRPr="00F94D06">
        <w:rPr>
          <w:noProof/>
        </w:rPr>
        <w:t xml:space="preserve"> that</w:t>
      </w:r>
      <w:r>
        <w:t xml:space="preserve"> </w:t>
      </w:r>
      <w:r w:rsidRPr="00F94D06">
        <w:rPr>
          <w:noProof/>
        </w:rPr>
        <w:t>basically</w:t>
      </w:r>
      <w:r w:rsidR="00F94D06">
        <w:rPr>
          <w:noProof/>
        </w:rPr>
        <w:t>,</w:t>
      </w:r>
      <w:r>
        <w:t xml:space="preserve"> the earth breathes in and out in one year?</w:t>
      </w:r>
    </w:p>
    <w:p w14:paraId="4E0A7DE7" w14:textId="77777777" w:rsidR="009E361F" w:rsidRDefault="009E361F" w:rsidP="009E361F"/>
    <w:p w14:paraId="68F16B1D" w14:textId="77777777" w:rsidR="009E361F" w:rsidRDefault="009E361F" w:rsidP="009E361F"/>
    <w:p w14:paraId="10A714E6" w14:textId="77777777" w:rsidR="009E361F" w:rsidRDefault="009E361F" w:rsidP="009E361F"/>
    <w:p w14:paraId="5C898488" w14:textId="77777777" w:rsidR="009E361F" w:rsidRDefault="009E361F" w:rsidP="009E361F"/>
    <w:p w14:paraId="22AE3731" w14:textId="77777777" w:rsidR="009E361F" w:rsidRDefault="009E361F" w:rsidP="009E361F"/>
    <w:p w14:paraId="108807DA" w14:textId="77777777" w:rsidR="009E361F" w:rsidRDefault="009E361F" w:rsidP="009E361F"/>
    <w:p w14:paraId="74D97B77" w14:textId="77777777" w:rsidR="009E361F" w:rsidRDefault="009E361F" w:rsidP="009E361F"/>
    <w:p w14:paraId="5662821C" w14:textId="77777777" w:rsidR="009E361F" w:rsidRDefault="009E361F" w:rsidP="009E361F"/>
    <w:p w14:paraId="756F688A" w14:textId="77777777" w:rsidR="009E361F" w:rsidRDefault="009E361F" w:rsidP="009E361F">
      <w:pPr>
        <w:pStyle w:val="ListParagraph"/>
      </w:pPr>
    </w:p>
    <w:p w14:paraId="7A29A08A" w14:textId="6F98ECB8" w:rsidR="008326D8" w:rsidRDefault="00F25315" w:rsidP="00F25315">
      <w:pPr>
        <w:pStyle w:val="ListParagraph"/>
        <w:numPr>
          <w:ilvl w:val="0"/>
          <w:numId w:val="1"/>
        </w:numPr>
      </w:pPr>
      <w:r w:rsidRPr="00F94D06">
        <w:rPr>
          <w:noProof/>
        </w:rPr>
        <w:t>Glaciers:</w:t>
      </w:r>
      <w:r>
        <w:t xml:space="preserve"> what is happening to them? how do these relate to drinking water?</w:t>
      </w:r>
    </w:p>
    <w:p w14:paraId="1DC3CE33" w14:textId="77777777" w:rsidR="00F25315" w:rsidRDefault="00F25315" w:rsidP="00F25315"/>
    <w:p w14:paraId="2B0D4782" w14:textId="77777777" w:rsidR="00F25315" w:rsidRDefault="00F25315" w:rsidP="00F25315"/>
    <w:p w14:paraId="1C264C02" w14:textId="77777777" w:rsidR="009E361F" w:rsidRDefault="009E361F" w:rsidP="00F25315"/>
    <w:p w14:paraId="043EA86B" w14:textId="77777777" w:rsidR="009E361F" w:rsidRDefault="009E361F" w:rsidP="00F25315"/>
    <w:p w14:paraId="72CFD37B" w14:textId="77777777" w:rsidR="009E361F" w:rsidRDefault="009E361F" w:rsidP="00F25315"/>
    <w:p w14:paraId="05204816" w14:textId="77777777" w:rsidR="009E361F" w:rsidRDefault="009E361F" w:rsidP="00F25315"/>
    <w:p w14:paraId="427A2140" w14:textId="77777777" w:rsidR="009E361F" w:rsidRDefault="009E361F" w:rsidP="00F25315"/>
    <w:p w14:paraId="625A62FF" w14:textId="77777777" w:rsidR="009E361F" w:rsidRDefault="009E361F" w:rsidP="00F25315"/>
    <w:p w14:paraId="4094CD2B" w14:textId="77777777" w:rsidR="009E361F" w:rsidRDefault="009E361F" w:rsidP="00F25315"/>
    <w:p w14:paraId="29F101E2" w14:textId="77777777" w:rsidR="009E361F" w:rsidRDefault="009E361F" w:rsidP="00F25315"/>
    <w:p w14:paraId="26248C41" w14:textId="61E4D1A0" w:rsidR="00F25315" w:rsidRDefault="0009154A" w:rsidP="00F25315">
      <w:pPr>
        <w:pStyle w:val="ListParagraph"/>
        <w:numPr>
          <w:ilvl w:val="0"/>
          <w:numId w:val="1"/>
        </w:numPr>
      </w:pPr>
      <w:r>
        <w:t>Ice drills</w:t>
      </w:r>
      <w:r w:rsidR="00F25315">
        <w:t>:</w:t>
      </w:r>
    </w:p>
    <w:p w14:paraId="7C27A014" w14:textId="77777777" w:rsidR="00F25315" w:rsidRDefault="00F25315" w:rsidP="00F25315"/>
    <w:p w14:paraId="516D1596" w14:textId="77777777" w:rsidR="00F25315" w:rsidRDefault="00F25315" w:rsidP="00F25315"/>
    <w:p w14:paraId="58BA7E83" w14:textId="28A017FE" w:rsidR="00F25315" w:rsidRDefault="0009154A" w:rsidP="00F25315">
      <w:pPr>
        <w:pStyle w:val="ListParagraph"/>
        <w:numPr>
          <w:ilvl w:val="0"/>
          <w:numId w:val="2"/>
        </w:numPr>
      </w:pPr>
      <w:r>
        <w:t>W</w:t>
      </w:r>
      <w:r w:rsidR="00F25315">
        <w:t>hat can scientists measure using ice drills?</w:t>
      </w:r>
    </w:p>
    <w:p w14:paraId="05945943" w14:textId="77777777" w:rsidR="00F25315" w:rsidRDefault="00F25315" w:rsidP="00F25315"/>
    <w:p w14:paraId="0133E24D" w14:textId="77777777" w:rsidR="009E361F" w:rsidRDefault="009E361F" w:rsidP="00244F32"/>
    <w:p w14:paraId="3E7D5AE5" w14:textId="77777777" w:rsidR="009E361F" w:rsidRDefault="009E361F" w:rsidP="00244F32"/>
    <w:p w14:paraId="6A14E280" w14:textId="77777777" w:rsidR="009E361F" w:rsidRDefault="009E361F" w:rsidP="00244F32"/>
    <w:p w14:paraId="3E422F9A" w14:textId="77777777" w:rsidR="009E361F" w:rsidRDefault="009E361F" w:rsidP="00244F32"/>
    <w:p w14:paraId="4DA200C0" w14:textId="77777777" w:rsidR="009E361F" w:rsidRDefault="009E361F" w:rsidP="00244F32"/>
    <w:p w14:paraId="5B039553" w14:textId="77777777" w:rsidR="009E361F" w:rsidRDefault="009E361F" w:rsidP="00244F32"/>
    <w:p w14:paraId="3384673F" w14:textId="77777777" w:rsidR="009E361F" w:rsidRDefault="009E361F" w:rsidP="00244F32"/>
    <w:p w14:paraId="1AF677DA" w14:textId="1DE1F9AB" w:rsidR="00953A91" w:rsidRDefault="00953A91" w:rsidP="00244F32">
      <w:r>
        <w:t xml:space="preserve">. </w:t>
      </w:r>
    </w:p>
    <w:p w14:paraId="228F3AAA" w14:textId="77777777" w:rsidR="00953A91" w:rsidRDefault="00953A91" w:rsidP="00244F32"/>
    <w:p w14:paraId="6BCA575C" w14:textId="77777777" w:rsidR="00953A91" w:rsidRDefault="00953A91" w:rsidP="00244F32"/>
    <w:p w14:paraId="4C8648D3" w14:textId="389C8D6E" w:rsidR="00953A91" w:rsidRDefault="00953A91" w:rsidP="00953A91">
      <w:pPr>
        <w:pStyle w:val="ListParagraph"/>
        <w:numPr>
          <w:ilvl w:val="0"/>
          <w:numId w:val="2"/>
        </w:numPr>
      </w:pPr>
      <w:r>
        <w:t>CO</w:t>
      </w:r>
      <w:r w:rsidRPr="00953A91">
        <w:rPr>
          <w:vertAlign w:val="subscript"/>
        </w:rPr>
        <w:t>2</w:t>
      </w:r>
      <w:r w:rsidR="0009154A">
        <w:t xml:space="preserve"> and 300 ppm: W</w:t>
      </w:r>
      <w:r>
        <w:t>hat is Al Gore trying to emphasize?</w:t>
      </w:r>
    </w:p>
    <w:p w14:paraId="3EC262A4" w14:textId="77777777" w:rsidR="00953A91" w:rsidRDefault="00953A91" w:rsidP="00953A91"/>
    <w:p w14:paraId="0C28FE64" w14:textId="77777777" w:rsidR="009E361F" w:rsidRDefault="009E361F" w:rsidP="00953A91"/>
    <w:p w14:paraId="1BB3F4D5" w14:textId="77777777" w:rsidR="009E361F" w:rsidRDefault="009E361F" w:rsidP="00953A91"/>
    <w:p w14:paraId="61C45330" w14:textId="77777777" w:rsidR="009E361F" w:rsidRDefault="009E361F" w:rsidP="00953A91"/>
    <w:p w14:paraId="43B8410A" w14:textId="77777777" w:rsidR="009E361F" w:rsidRDefault="009E361F" w:rsidP="00953A91"/>
    <w:p w14:paraId="3415A75B" w14:textId="77777777" w:rsidR="009E361F" w:rsidRDefault="009E361F" w:rsidP="00953A91"/>
    <w:p w14:paraId="3DC2214E" w14:textId="77777777" w:rsidR="009E361F" w:rsidRDefault="009E361F" w:rsidP="00953A91"/>
    <w:p w14:paraId="5B847F9B" w14:textId="77777777" w:rsidR="009E361F" w:rsidRDefault="009E361F" w:rsidP="00953A91"/>
    <w:p w14:paraId="64993919" w14:textId="06086798" w:rsidR="00953A91" w:rsidRDefault="0009154A" w:rsidP="00953A91">
      <w:pPr>
        <w:rPr>
          <w:b/>
        </w:rPr>
      </w:pPr>
      <w:r>
        <w:rPr>
          <w:b/>
        </w:rPr>
        <w:t xml:space="preserve">Part </w:t>
      </w:r>
      <w:r w:rsidRPr="00F94D06">
        <w:rPr>
          <w:b/>
          <w:noProof/>
        </w:rPr>
        <w:t xml:space="preserve">2 </w:t>
      </w:r>
      <w:r w:rsidR="00953A91" w:rsidRPr="00F94D06">
        <w:rPr>
          <w:b/>
          <w:noProof/>
        </w:rPr>
        <w:t>:</w:t>
      </w:r>
      <w:r w:rsidR="00953A91">
        <w:rPr>
          <w:b/>
        </w:rPr>
        <w:t xml:space="preserve"> 25 – 40 min.</w:t>
      </w:r>
    </w:p>
    <w:p w14:paraId="249546D0" w14:textId="77777777" w:rsidR="00953A91" w:rsidRDefault="00953A91" w:rsidP="00953A91">
      <w:pPr>
        <w:rPr>
          <w:b/>
        </w:rPr>
      </w:pPr>
    </w:p>
    <w:p w14:paraId="282205F7" w14:textId="49C004F5" w:rsidR="00953A91" w:rsidRDefault="00953A91" w:rsidP="008207B7">
      <w:pPr>
        <w:pStyle w:val="ListParagraph"/>
        <w:numPr>
          <w:ilvl w:val="0"/>
          <w:numId w:val="1"/>
        </w:numPr>
      </w:pPr>
      <w:r>
        <w:t xml:space="preserve">Comment on this statement </w:t>
      </w:r>
      <w:r w:rsidR="008207B7">
        <w:t>as related to the film</w:t>
      </w:r>
      <w:r>
        <w:t>:  “People can lose what they take for granted</w:t>
      </w:r>
      <w:r w:rsidR="008207B7">
        <w:t>”</w:t>
      </w:r>
    </w:p>
    <w:p w14:paraId="05BD84AD" w14:textId="77777777" w:rsidR="008207B7" w:rsidRDefault="008207B7" w:rsidP="008207B7"/>
    <w:p w14:paraId="6197D293" w14:textId="4B8B65C5" w:rsidR="008207B7" w:rsidRDefault="008207B7" w:rsidP="008207B7"/>
    <w:p w14:paraId="3DCC1880" w14:textId="77777777" w:rsidR="009E361F" w:rsidRDefault="009E361F" w:rsidP="008207B7"/>
    <w:p w14:paraId="59D4A97C" w14:textId="77777777" w:rsidR="009E361F" w:rsidRDefault="009E361F" w:rsidP="008207B7"/>
    <w:p w14:paraId="4E76E2B9" w14:textId="77777777" w:rsidR="009E361F" w:rsidRDefault="009E361F" w:rsidP="008207B7"/>
    <w:p w14:paraId="41E4A388" w14:textId="77777777" w:rsidR="009E361F" w:rsidRDefault="009E361F" w:rsidP="008207B7"/>
    <w:p w14:paraId="668B1939" w14:textId="77777777" w:rsidR="008207B7" w:rsidRDefault="008207B7" w:rsidP="008207B7"/>
    <w:p w14:paraId="7B8754BA" w14:textId="43A2C303" w:rsidR="008207B7" w:rsidRDefault="0009154A" w:rsidP="008207B7">
      <w:pPr>
        <w:pStyle w:val="ListParagraph"/>
        <w:numPr>
          <w:ilvl w:val="0"/>
          <w:numId w:val="1"/>
        </w:numPr>
      </w:pPr>
      <w:r>
        <w:t>Weather records: L</w:t>
      </w:r>
      <w:r w:rsidR="008207B7">
        <w:t>ist a few stated by the film.</w:t>
      </w:r>
    </w:p>
    <w:p w14:paraId="6A663582" w14:textId="77777777" w:rsidR="008207B7" w:rsidRDefault="008207B7" w:rsidP="008207B7"/>
    <w:p w14:paraId="787863CD" w14:textId="77777777" w:rsidR="008207B7" w:rsidRDefault="008207B7" w:rsidP="008207B7"/>
    <w:p w14:paraId="7B626774" w14:textId="77777777" w:rsidR="009E361F" w:rsidRDefault="009E361F" w:rsidP="008207B7"/>
    <w:p w14:paraId="0927BF2F" w14:textId="77777777" w:rsidR="009E361F" w:rsidRDefault="009E361F" w:rsidP="008207B7"/>
    <w:p w14:paraId="54DE333B" w14:textId="77777777" w:rsidR="009E361F" w:rsidRDefault="009E361F" w:rsidP="008207B7"/>
    <w:p w14:paraId="6B60515F" w14:textId="77777777" w:rsidR="009E361F" w:rsidRDefault="009E361F" w:rsidP="008207B7"/>
    <w:p w14:paraId="691E9BC6" w14:textId="77777777" w:rsidR="009E361F" w:rsidRDefault="009E361F" w:rsidP="008207B7"/>
    <w:p w14:paraId="564AFB48" w14:textId="77777777" w:rsidR="009E361F" w:rsidRDefault="009E361F" w:rsidP="008207B7"/>
    <w:p w14:paraId="48468A66" w14:textId="3D9DBC37" w:rsidR="008207B7" w:rsidRDefault="008207B7" w:rsidP="008207B7">
      <w:pPr>
        <w:pStyle w:val="ListParagraph"/>
        <w:numPr>
          <w:ilvl w:val="0"/>
          <w:numId w:val="1"/>
        </w:numPr>
      </w:pPr>
      <w:r>
        <w:t>P</w:t>
      </w:r>
      <w:r w:rsidR="0009154A">
        <w:t>recipitation and Global warming: W</w:t>
      </w:r>
      <w:r>
        <w:t xml:space="preserve">hat is the effect of global warming on precipitation? </w:t>
      </w:r>
    </w:p>
    <w:p w14:paraId="55384F9C" w14:textId="77777777" w:rsidR="008207B7" w:rsidRDefault="008207B7" w:rsidP="008207B7"/>
    <w:p w14:paraId="1280D126" w14:textId="77777777" w:rsidR="008207B7" w:rsidRDefault="008207B7" w:rsidP="008207B7"/>
    <w:p w14:paraId="1596D8C5" w14:textId="77777777" w:rsidR="009E361F" w:rsidRDefault="009E361F" w:rsidP="008207B7"/>
    <w:p w14:paraId="5706A859" w14:textId="77777777" w:rsidR="009E361F" w:rsidRDefault="009E361F" w:rsidP="008207B7"/>
    <w:p w14:paraId="357553AC" w14:textId="77777777" w:rsidR="009E361F" w:rsidRDefault="009E361F" w:rsidP="008207B7"/>
    <w:p w14:paraId="7117B231" w14:textId="77777777" w:rsidR="009E361F" w:rsidRDefault="009E361F" w:rsidP="008207B7"/>
    <w:p w14:paraId="265C43CC" w14:textId="77777777" w:rsidR="009E361F" w:rsidRDefault="009E361F" w:rsidP="008207B7"/>
    <w:p w14:paraId="3CA1A7E6" w14:textId="77777777" w:rsidR="009E361F" w:rsidRDefault="009E361F" w:rsidP="008207B7"/>
    <w:p w14:paraId="49C62EF8" w14:textId="77777777" w:rsidR="009E361F" w:rsidRDefault="009E361F" w:rsidP="008207B7"/>
    <w:p w14:paraId="5304C41F" w14:textId="77777777" w:rsidR="009E361F" w:rsidRDefault="009E361F" w:rsidP="008207B7"/>
    <w:p w14:paraId="78E4C5E8" w14:textId="77777777" w:rsidR="009E361F" w:rsidRDefault="009E361F" w:rsidP="008207B7"/>
    <w:p w14:paraId="7B893DA7" w14:textId="77777777" w:rsidR="009E361F" w:rsidRDefault="009E361F" w:rsidP="008207B7"/>
    <w:p w14:paraId="5B0F30EB" w14:textId="77777777" w:rsidR="009E361F" w:rsidRDefault="009E361F" w:rsidP="008207B7"/>
    <w:p w14:paraId="70D48DF2" w14:textId="77777777" w:rsidR="009E361F" w:rsidRDefault="009E361F" w:rsidP="008207B7"/>
    <w:p w14:paraId="2556704E" w14:textId="77777777" w:rsidR="009E361F" w:rsidRDefault="009E361F" w:rsidP="008207B7"/>
    <w:p w14:paraId="001F2FB0" w14:textId="77777777" w:rsidR="009E361F" w:rsidRDefault="009E361F" w:rsidP="008207B7"/>
    <w:p w14:paraId="47753420" w14:textId="77777777" w:rsidR="009E361F" w:rsidRDefault="009E361F" w:rsidP="008207B7"/>
    <w:p w14:paraId="765D8A83" w14:textId="77777777" w:rsidR="009E361F" w:rsidRDefault="009E361F" w:rsidP="008207B7"/>
    <w:p w14:paraId="7D97B879" w14:textId="77777777" w:rsidR="009E361F" w:rsidRDefault="009E361F" w:rsidP="008207B7"/>
    <w:p w14:paraId="408D07F2" w14:textId="77777777" w:rsidR="009E361F" w:rsidRDefault="009E361F" w:rsidP="008207B7"/>
    <w:p w14:paraId="7D76B0D8" w14:textId="77777777" w:rsidR="009E361F" w:rsidRDefault="009E361F" w:rsidP="008207B7"/>
    <w:p w14:paraId="4D6B37D1" w14:textId="77777777" w:rsidR="009E361F" w:rsidRDefault="009E361F" w:rsidP="008207B7"/>
    <w:p w14:paraId="351BF14C" w14:textId="77777777" w:rsidR="009E361F" w:rsidRDefault="009E361F" w:rsidP="008207B7"/>
    <w:p w14:paraId="68C39290" w14:textId="28C804C9" w:rsidR="003468C1" w:rsidRDefault="0009154A" w:rsidP="008207B7">
      <w:pPr>
        <w:rPr>
          <w:b/>
        </w:rPr>
      </w:pPr>
      <w:r>
        <w:rPr>
          <w:b/>
        </w:rPr>
        <w:t>Part 3</w:t>
      </w:r>
      <w:r w:rsidR="008207B7">
        <w:rPr>
          <w:b/>
        </w:rPr>
        <w:t>: 42 – 60 min.</w:t>
      </w:r>
    </w:p>
    <w:p w14:paraId="200AFF7C" w14:textId="77777777" w:rsidR="003468C1" w:rsidRDefault="003468C1" w:rsidP="008207B7">
      <w:pPr>
        <w:rPr>
          <w:b/>
        </w:rPr>
      </w:pPr>
    </w:p>
    <w:p w14:paraId="72E44D7B" w14:textId="5C8FC487" w:rsidR="008207B7" w:rsidRDefault="007E7D59" w:rsidP="008207B7">
      <w:pPr>
        <w:rPr>
          <w:b/>
        </w:rPr>
      </w:pPr>
      <w:r>
        <w:rPr>
          <w:b/>
        </w:rPr>
        <w:t>The Ar</w:t>
      </w:r>
      <w:r w:rsidR="0009154A">
        <w:rPr>
          <w:b/>
        </w:rPr>
        <w:t>ctic (</w:t>
      </w:r>
      <w:r>
        <w:rPr>
          <w:b/>
        </w:rPr>
        <w:t>42 – 52 min</w:t>
      </w:r>
      <w:r w:rsidR="0009154A">
        <w:rPr>
          <w:b/>
        </w:rPr>
        <w:t>)</w:t>
      </w:r>
      <w:r>
        <w:rPr>
          <w:b/>
        </w:rPr>
        <w:t>.</w:t>
      </w:r>
    </w:p>
    <w:p w14:paraId="0920E80F" w14:textId="77777777" w:rsidR="008207B7" w:rsidRDefault="008207B7" w:rsidP="008207B7">
      <w:pPr>
        <w:rPr>
          <w:b/>
        </w:rPr>
      </w:pPr>
    </w:p>
    <w:p w14:paraId="34F0700C" w14:textId="0520768A" w:rsidR="008207B7" w:rsidRDefault="003468C1" w:rsidP="003468C1">
      <w:pPr>
        <w:pStyle w:val="ListParagraph"/>
        <w:numPr>
          <w:ilvl w:val="0"/>
          <w:numId w:val="1"/>
        </w:numPr>
      </w:pPr>
      <w:r>
        <w:t>The permafrost</w:t>
      </w:r>
      <w:r w:rsidR="00063DD4">
        <w:t>:</w:t>
      </w:r>
      <w:r>
        <w:t xml:space="preserve"> list some problems</w:t>
      </w:r>
    </w:p>
    <w:p w14:paraId="588B2F0D" w14:textId="77777777" w:rsidR="003468C1" w:rsidRDefault="003468C1" w:rsidP="003468C1"/>
    <w:p w14:paraId="7B99AF54" w14:textId="77777777" w:rsidR="00244F32" w:rsidRDefault="00244F32" w:rsidP="00244F32"/>
    <w:p w14:paraId="0C04AEE1" w14:textId="77777777" w:rsidR="009E361F" w:rsidRDefault="009E361F" w:rsidP="00244F32"/>
    <w:p w14:paraId="2AB59F0B" w14:textId="77777777" w:rsidR="009E361F" w:rsidRDefault="009E361F" w:rsidP="00244F32"/>
    <w:p w14:paraId="14A33068" w14:textId="77777777" w:rsidR="009E361F" w:rsidRDefault="009E361F" w:rsidP="00244F32"/>
    <w:p w14:paraId="514FC926" w14:textId="77777777" w:rsidR="009E361F" w:rsidRDefault="009E361F" w:rsidP="00244F32"/>
    <w:p w14:paraId="62008A4A" w14:textId="77777777" w:rsidR="009E361F" w:rsidRDefault="009E361F" w:rsidP="00244F32"/>
    <w:p w14:paraId="5384BD3A" w14:textId="77777777" w:rsidR="009E361F" w:rsidRDefault="009E361F" w:rsidP="00244F32"/>
    <w:p w14:paraId="0F089286" w14:textId="1AE20FEF" w:rsidR="003468C1" w:rsidRDefault="0009154A" w:rsidP="003468C1">
      <w:pPr>
        <w:pStyle w:val="ListParagraph"/>
        <w:numPr>
          <w:ilvl w:val="0"/>
          <w:numId w:val="1"/>
        </w:numPr>
      </w:pPr>
      <w:r>
        <w:t>The ice cap</w:t>
      </w:r>
      <w:r w:rsidR="003468C1">
        <w:t xml:space="preserve">: </w:t>
      </w:r>
    </w:p>
    <w:p w14:paraId="56E9D4ED" w14:textId="77777777" w:rsidR="003468C1" w:rsidRDefault="003468C1" w:rsidP="003468C1"/>
    <w:p w14:paraId="69668A68" w14:textId="531D9028" w:rsidR="003468C1" w:rsidRDefault="003468C1" w:rsidP="003468C1">
      <w:pPr>
        <w:pStyle w:val="ListParagraph"/>
        <w:numPr>
          <w:ilvl w:val="0"/>
          <w:numId w:val="3"/>
        </w:numPr>
      </w:pPr>
      <w:r>
        <w:t xml:space="preserve">What important information did the military keep? </w:t>
      </w:r>
    </w:p>
    <w:p w14:paraId="254935C1" w14:textId="77777777" w:rsidR="009E361F" w:rsidRDefault="009E361F" w:rsidP="009E361F"/>
    <w:p w14:paraId="3B841026" w14:textId="77777777" w:rsidR="009E361F" w:rsidRDefault="009E361F" w:rsidP="009E361F"/>
    <w:p w14:paraId="546C59FF" w14:textId="77777777" w:rsidR="009E361F" w:rsidRDefault="009E361F" w:rsidP="009E361F"/>
    <w:p w14:paraId="5BC55D75" w14:textId="77777777" w:rsidR="009E361F" w:rsidRDefault="009E361F" w:rsidP="009E361F"/>
    <w:p w14:paraId="1DD89AEA" w14:textId="77777777" w:rsidR="003468C1" w:rsidRDefault="003468C1" w:rsidP="003468C1"/>
    <w:p w14:paraId="6D8398FC" w14:textId="3610A328" w:rsidR="007E7D59" w:rsidRDefault="00A6247E" w:rsidP="00A6247E">
      <w:pPr>
        <w:pStyle w:val="ListParagraph"/>
        <w:numPr>
          <w:ilvl w:val="0"/>
          <w:numId w:val="3"/>
        </w:numPr>
      </w:pPr>
      <w:r>
        <w:t>Explain the ice ca</w:t>
      </w:r>
      <w:r w:rsidR="0009154A">
        <w:t>p’s giant mirror effect and how</w:t>
      </w:r>
      <w:r>
        <w:t xml:space="preserve"> it will</w:t>
      </w:r>
      <w:r w:rsidR="003468C1">
        <w:t xml:space="preserve"> change the redistributi</w:t>
      </w:r>
      <w:r>
        <w:t>on of heat on a planetary scale. How does</w:t>
      </w:r>
      <w:r w:rsidR="0009154A">
        <w:t xml:space="preserve"> this affect the Gulf </w:t>
      </w:r>
      <w:r w:rsidR="007E7D59">
        <w:t>stream?</w:t>
      </w:r>
    </w:p>
    <w:p w14:paraId="6C90F514" w14:textId="77777777" w:rsidR="007E7D59" w:rsidRDefault="007E7D59" w:rsidP="007E7D59"/>
    <w:p w14:paraId="04002FE9" w14:textId="77777777" w:rsidR="009E361F" w:rsidRDefault="009E361F" w:rsidP="007E7D59"/>
    <w:p w14:paraId="163AB5FE" w14:textId="77777777" w:rsidR="009E361F" w:rsidRDefault="009E361F" w:rsidP="007E7D59"/>
    <w:p w14:paraId="65649B87" w14:textId="77777777" w:rsidR="009E361F" w:rsidRDefault="009E361F" w:rsidP="007E7D59"/>
    <w:p w14:paraId="5FAF641B" w14:textId="77777777" w:rsidR="009E361F" w:rsidRDefault="009E361F" w:rsidP="007E7D59"/>
    <w:p w14:paraId="66A04662" w14:textId="77777777" w:rsidR="009E361F" w:rsidRDefault="009E361F" w:rsidP="007E7D59"/>
    <w:p w14:paraId="2DB910FE" w14:textId="77777777" w:rsidR="009E361F" w:rsidRDefault="009E361F" w:rsidP="007E7D59"/>
    <w:p w14:paraId="2FCDAFA0" w14:textId="77777777" w:rsidR="009E361F" w:rsidRDefault="009E361F" w:rsidP="007E7D59"/>
    <w:p w14:paraId="742CE548" w14:textId="10A0CDB4" w:rsidR="007E7D59" w:rsidRDefault="007E7D59" w:rsidP="007E7D59">
      <w:r>
        <w:t>.</w:t>
      </w:r>
    </w:p>
    <w:p w14:paraId="6A663437" w14:textId="77777777" w:rsidR="00B611CF" w:rsidRDefault="00B611CF" w:rsidP="007E7D59"/>
    <w:p w14:paraId="6DEE2241" w14:textId="77777777" w:rsidR="00B611CF" w:rsidRDefault="00B611CF" w:rsidP="007E7D59"/>
    <w:p w14:paraId="63A5169D" w14:textId="77777777" w:rsidR="00B611CF" w:rsidRDefault="00B611CF" w:rsidP="007E7D59"/>
    <w:p w14:paraId="4F6180BE" w14:textId="77777777" w:rsidR="00B611CF" w:rsidRDefault="00B611CF" w:rsidP="007E7D59"/>
    <w:p w14:paraId="6A94CE97" w14:textId="77777777" w:rsidR="00B611CF" w:rsidRDefault="00B611CF" w:rsidP="007E7D59"/>
    <w:p w14:paraId="69C66154" w14:textId="77777777" w:rsidR="00B611CF" w:rsidRDefault="00B611CF" w:rsidP="007E7D59"/>
    <w:p w14:paraId="7A90B19F" w14:textId="77777777" w:rsidR="00B611CF" w:rsidRDefault="00B611CF" w:rsidP="007E7D59"/>
    <w:p w14:paraId="1BFB265D" w14:textId="77777777" w:rsidR="00B611CF" w:rsidRDefault="00B611CF" w:rsidP="007E7D59"/>
    <w:p w14:paraId="0CFB6C2B" w14:textId="77777777" w:rsidR="00B611CF" w:rsidRDefault="00B611CF" w:rsidP="007E7D59"/>
    <w:p w14:paraId="247171CF" w14:textId="77777777" w:rsidR="00B611CF" w:rsidRDefault="00B611CF" w:rsidP="007E7D59"/>
    <w:p w14:paraId="2F27D0EA" w14:textId="77777777" w:rsidR="00B611CF" w:rsidRDefault="00B611CF" w:rsidP="007E7D59"/>
    <w:p w14:paraId="2A6E30BD" w14:textId="77777777" w:rsidR="007E7D59" w:rsidRDefault="007E7D59" w:rsidP="007E7D59"/>
    <w:p w14:paraId="771BB1BB" w14:textId="77777777" w:rsidR="007E7D59" w:rsidRDefault="007E7D59" w:rsidP="007E7D59"/>
    <w:p w14:paraId="7C7E51DC" w14:textId="16871462" w:rsidR="007E7D59" w:rsidRDefault="007E7D59" w:rsidP="007E7D59">
      <w:pPr>
        <w:rPr>
          <w:b/>
        </w:rPr>
      </w:pPr>
      <w:r>
        <w:rPr>
          <w:b/>
        </w:rPr>
        <w:t xml:space="preserve">The Seasons, species, diseases and Greenland  </w:t>
      </w:r>
      <w:r w:rsidR="0009154A">
        <w:rPr>
          <w:b/>
        </w:rPr>
        <w:t>(</w:t>
      </w:r>
      <w:r>
        <w:rPr>
          <w:b/>
        </w:rPr>
        <w:t>52 – 60 min</w:t>
      </w:r>
      <w:r w:rsidR="0009154A">
        <w:rPr>
          <w:b/>
        </w:rPr>
        <w:t>)</w:t>
      </w:r>
      <w:r>
        <w:rPr>
          <w:b/>
        </w:rPr>
        <w:t>.</w:t>
      </w:r>
    </w:p>
    <w:p w14:paraId="2F010AB6" w14:textId="77777777" w:rsidR="007E7D59" w:rsidRDefault="007E7D59" w:rsidP="007E7D59">
      <w:pPr>
        <w:rPr>
          <w:b/>
        </w:rPr>
      </w:pPr>
    </w:p>
    <w:p w14:paraId="5604A9AE" w14:textId="6825EBB0" w:rsidR="007E7D59" w:rsidRDefault="007E7D59" w:rsidP="007E7D59">
      <w:pPr>
        <w:pStyle w:val="ListParagraph"/>
        <w:numPr>
          <w:ilvl w:val="0"/>
          <w:numId w:val="1"/>
        </w:numPr>
      </w:pPr>
      <w:r>
        <w:t>How is Global warming affecting species and diseases?</w:t>
      </w:r>
    </w:p>
    <w:p w14:paraId="0BEE4F95" w14:textId="77777777" w:rsidR="007E7D59" w:rsidRDefault="007E7D59" w:rsidP="007E7D59"/>
    <w:p w14:paraId="45A10EE6" w14:textId="77777777" w:rsidR="007E7D59" w:rsidRDefault="007E7D59" w:rsidP="007E7D59"/>
    <w:p w14:paraId="1DE2840C" w14:textId="77777777" w:rsidR="00A63817" w:rsidRDefault="00A63817" w:rsidP="007E7D59"/>
    <w:p w14:paraId="79FFC329" w14:textId="77777777" w:rsidR="00C25754" w:rsidRDefault="00C25754" w:rsidP="007E7D59"/>
    <w:p w14:paraId="63EEF8B9" w14:textId="77777777" w:rsidR="00C25754" w:rsidRDefault="00C25754" w:rsidP="007E7D59"/>
    <w:p w14:paraId="61C8C2B9" w14:textId="77777777" w:rsidR="00C25754" w:rsidRDefault="00C25754" w:rsidP="007E7D59"/>
    <w:p w14:paraId="696EB18A" w14:textId="77777777" w:rsidR="00C25754" w:rsidRDefault="00C25754" w:rsidP="007E7D59"/>
    <w:p w14:paraId="569DE082" w14:textId="77777777" w:rsidR="00C25754" w:rsidRDefault="00C25754" w:rsidP="007E7D59"/>
    <w:p w14:paraId="6DE31429" w14:textId="77777777" w:rsidR="00C25754" w:rsidRDefault="00C25754" w:rsidP="007E7D59"/>
    <w:p w14:paraId="3B896ABF" w14:textId="77777777" w:rsidR="00C25754" w:rsidRDefault="00C25754" w:rsidP="007E7D59"/>
    <w:p w14:paraId="21D0F2FC" w14:textId="77777777" w:rsidR="00C25754" w:rsidRDefault="00C25754" w:rsidP="007E7D59"/>
    <w:p w14:paraId="4758EABB" w14:textId="290A2634" w:rsidR="00A63817" w:rsidRDefault="00A63817" w:rsidP="00A63817">
      <w:pPr>
        <w:pStyle w:val="ListParagraph"/>
        <w:numPr>
          <w:ilvl w:val="0"/>
          <w:numId w:val="1"/>
        </w:numPr>
      </w:pPr>
      <w:r>
        <w:t>What is important about the Larsen Ice Shelf and what is happening in Antarctica?</w:t>
      </w:r>
    </w:p>
    <w:p w14:paraId="5C681F70" w14:textId="77777777" w:rsidR="00C25754" w:rsidRDefault="00C25754" w:rsidP="00C25754"/>
    <w:p w14:paraId="6BB0F623" w14:textId="77777777" w:rsidR="00C25754" w:rsidRDefault="00C25754" w:rsidP="00C25754"/>
    <w:p w14:paraId="7EDF93B3" w14:textId="77777777" w:rsidR="00C25754" w:rsidRDefault="00C25754" w:rsidP="00C25754"/>
    <w:p w14:paraId="623224F3" w14:textId="77777777" w:rsidR="00C25754" w:rsidRDefault="00C25754" w:rsidP="00C25754"/>
    <w:p w14:paraId="38C05FE9" w14:textId="77777777" w:rsidR="00C25754" w:rsidRDefault="00C25754" w:rsidP="00C25754"/>
    <w:p w14:paraId="472C3B1F" w14:textId="77777777" w:rsidR="00C25754" w:rsidRDefault="00C25754" w:rsidP="00C25754"/>
    <w:p w14:paraId="06E4E710" w14:textId="77777777" w:rsidR="00C25754" w:rsidRDefault="00C25754" w:rsidP="00C25754"/>
    <w:p w14:paraId="0503A46A" w14:textId="77777777" w:rsidR="00C25754" w:rsidRDefault="00C25754" w:rsidP="00C25754"/>
    <w:p w14:paraId="77C71FA4" w14:textId="77777777" w:rsidR="00C25754" w:rsidRDefault="00C25754" w:rsidP="00C25754"/>
    <w:p w14:paraId="2D15CC11" w14:textId="77777777" w:rsidR="00C25754" w:rsidRDefault="00C25754" w:rsidP="00C25754"/>
    <w:p w14:paraId="38427AD3" w14:textId="77777777" w:rsidR="00C25754" w:rsidRDefault="00C25754" w:rsidP="00C25754"/>
    <w:p w14:paraId="1680F947" w14:textId="77777777" w:rsidR="00C25754" w:rsidRDefault="00C25754" w:rsidP="00C25754"/>
    <w:p w14:paraId="0568507E" w14:textId="77777777" w:rsidR="00A63817" w:rsidRDefault="00A63817" w:rsidP="00A63817"/>
    <w:p w14:paraId="775FE5BC" w14:textId="05CFA097" w:rsidR="00A63817" w:rsidRDefault="00C25754" w:rsidP="00A63817">
      <w:pPr>
        <w:pStyle w:val="ListParagraph"/>
        <w:numPr>
          <w:ilvl w:val="0"/>
          <w:numId w:val="1"/>
        </w:numPr>
      </w:pPr>
      <w:r>
        <w:t xml:space="preserve"> </w:t>
      </w:r>
      <w:r w:rsidR="00A63817">
        <w:t>“….and if Greenland goes…?”  Comment</w:t>
      </w:r>
      <w:r w:rsidR="0009154A">
        <w:t xml:space="preserve"> on this as related to the film</w:t>
      </w:r>
      <w:r w:rsidR="00A63817">
        <w:t>.</w:t>
      </w:r>
    </w:p>
    <w:p w14:paraId="20EDCE12" w14:textId="77777777" w:rsidR="00A63817" w:rsidRDefault="00A63817" w:rsidP="00A63817"/>
    <w:p w14:paraId="3931D51C" w14:textId="77777777" w:rsidR="00A63817" w:rsidRDefault="00A63817" w:rsidP="00A63817"/>
    <w:p w14:paraId="6CE7CF90" w14:textId="77777777" w:rsidR="00C25754" w:rsidRDefault="00C25754" w:rsidP="00A63817"/>
    <w:p w14:paraId="1412BF0D" w14:textId="77777777" w:rsidR="00C25754" w:rsidRDefault="00C25754" w:rsidP="00A63817"/>
    <w:p w14:paraId="2E381364" w14:textId="77777777" w:rsidR="00C25754" w:rsidRDefault="00C25754" w:rsidP="00A63817"/>
    <w:p w14:paraId="384CA99D" w14:textId="77777777" w:rsidR="00C25754" w:rsidRDefault="00C25754" w:rsidP="00A63817"/>
    <w:p w14:paraId="7013AE0B" w14:textId="77777777" w:rsidR="00C25754" w:rsidRDefault="00C25754" w:rsidP="00A63817"/>
    <w:p w14:paraId="3E08DD2C" w14:textId="77777777" w:rsidR="00C25754" w:rsidRDefault="00C25754" w:rsidP="00A63817"/>
    <w:p w14:paraId="7519C084" w14:textId="77777777" w:rsidR="00C25754" w:rsidRDefault="00C25754" w:rsidP="00A63817"/>
    <w:p w14:paraId="77FB787E" w14:textId="77777777" w:rsidR="00C25754" w:rsidRDefault="00C25754" w:rsidP="00A63817"/>
    <w:p w14:paraId="054A7363" w14:textId="77777777" w:rsidR="00C25754" w:rsidRDefault="00C25754" w:rsidP="00A63817"/>
    <w:p w14:paraId="143948F3" w14:textId="77777777" w:rsidR="00C25754" w:rsidRDefault="00C25754" w:rsidP="00A63817"/>
    <w:p w14:paraId="74B05DA7" w14:textId="77777777" w:rsidR="00C25754" w:rsidRDefault="00C25754" w:rsidP="00A63817"/>
    <w:p w14:paraId="387AD09B" w14:textId="77777777" w:rsidR="00C25754" w:rsidRDefault="00C25754" w:rsidP="00A63817"/>
    <w:p w14:paraId="5AA19CA7" w14:textId="77777777" w:rsidR="00C25754" w:rsidRDefault="00C25754" w:rsidP="00A63817"/>
    <w:p w14:paraId="5A920A65" w14:textId="77777777" w:rsidR="00A63817" w:rsidRDefault="00A63817" w:rsidP="00A63817"/>
    <w:p w14:paraId="4B51C70A" w14:textId="7690D84A" w:rsidR="007E7D59" w:rsidRDefault="00557884" w:rsidP="007E7D59">
      <w:pPr>
        <w:rPr>
          <w:b/>
        </w:rPr>
      </w:pPr>
      <w:r>
        <w:rPr>
          <w:b/>
        </w:rPr>
        <w:t>Part 4  -  60 – 85 min.</w:t>
      </w:r>
    </w:p>
    <w:p w14:paraId="7456BF8B" w14:textId="77777777" w:rsidR="00557884" w:rsidRDefault="00557884" w:rsidP="007E7D59">
      <w:pPr>
        <w:rPr>
          <w:b/>
        </w:rPr>
      </w:pPr>
    </w:p>
    <w:p w14:paraId="3EFF311B" w14:textId="01BAD238" w:rsidR="00557884" w:rsidRDefault="00557884" w:rsidP="007E7D59">
      <w:pPr>
        <w:rPr>
          <w:b/>
        </w:rPr>
      </w:pPr>
      <w:r>
        <w:rPr>
          <w:b/>
        </w:rPr>
        <w:t>Take note</w:t>
      </w:r>
      <w:r w:rsidR="00C25754">
        <w:rPr>
          <w:b/>
        </w:rPr>
        <w:t>s</w:t>
      </w:r>
      <w:r>
        <w:rPr>
          <w:b/>
        </w:rPr>
        <w:t xml:space="preserve"> about the following:</w:t>
      </w:r>
    </w:p>
    <w:p w14:paraId="0A04D5F5" w14:textId="77777777" w:rsidR="00557884" w:rsidRDefault="00557884" w:rsidP="007E7D59">
      <w:pPr>
        <w:rPr>
          <w:b/>
        </w:rPr>
      </w:pPr>
    </w:p>
    <w:p w14:paraId="2DC6893E" w14:textId="3652638F" w:rsidR="00557884" w:rsidRDefault="0009154A" w:rsidP="00557884">
      <w:pPr>
        <w:pStyle w:val="ListParagraph"/>
        <w:numPr>
          <w:ilvl w:val="0"/>
          <w:numId w:val="1"/>
        </w:numPr>
      </w:pPr>
      <w:r>
        <w:t>China</w:t>
      </w:r>
      <w:r w:rsidR="00557884">
        <w:t>:</w:t>
      </w:r>
    </w:p>
    <w:p w14:paraId="2A28166E" w14:textId="77777777" w:rsidR="00557884" w:rsidRDefault="00557884" w:rsidP="00557884"/>
    <w:p w14:paraId="771F4C89" w14:textId="77777777" w:rsidR="00C25754" w:rsidRDefault="00C25754" w:rsidP="00557884"/>
    <w:p w14:paraId="06C82BB2" w14:textId="77777777" w:rsidR="00C25754" w:rsidRDefault="00C25754" w:rsidP="00557884"/>
    <w:p w14:paraId="484102E3" w14:textId="77777777" w:rsidR="00C25754" w:rsidRDefault="00C25754" w:rsidP="00557884"/>
    <w:p w14:paraId="0118934A" w14:textId="77777777" w:rsidR="00C25754" w:rsidRDefault="00C25754" w:rsidP="00557884"/>
    <w:p w14:paraId="26D722AD" w14:textId="77777777" w:rsidR="00C25754" w:rsidRDefault="00C25754" w:rsidP="00557884"/>
    <w:p w14:paraId="66042C60" w14:textId="729C6188" w:rsidR="00557884" w:rsidRDefault="0009154A" w:rsidP="00557884">
      <w:pPr>
        <w:pStyle w:val="ListParagraph"/>
        <w:numPr>
          <w:ilvl w:val="0"/>
          <w:numId w:val="1"/>
        </w:numPr>
      </w:pPr>
      <w:r>
        <w:t>Human population</w:t>
      </w:r>
      <w:r w:rsidR="00557884">
        <w:t>:</w:t>
      </w:r>
    </w:p>
    <w:p w14:paraId="265A0172" w14:textId="77777777" w:rsidR="00C25754" w:rsidRDefault="00C25754" w:rsidP="00C25754"/>
    <w:p w14:paraId="0B800EF0" w14:textId="77777777" w:rsidR="00C25754" w:rsidRDefault="00C25754" w:rsidP="00C25754"/>
    <w:p w14:paraId="4AC9B4D3" w14:textId="77777777" w:rsidR="00C25754" w:rsidRDefault="00C25754" w:rsidP="00C25754"/>
    <w:p w14:paraId="372ADFDD" w14:textId="77777777" w:rsidR="00C25754" w:rsidRDefault="00C25754" w:rsidP="00C25754"/>
    <w:p w14:paraId="02DAF9A1" w14:textId="77777777" w:rsidR="00C25754" w:rsidRDefault="00C25754" w:rsidP="00C25754"/>
    <w:p w14:paraId="25A74EE3" w14:textId="77777777" w:rsidR="00C25754" w:rsidRDefault="00C25754" w:rsidP="00C25754"/>
    <w:p w14:paraId="1E8A1331" w14:textId="77777777" w:rsidR="00C25754" w:rsidRDefault="00C25754" w:rsidP="00C25754"/>
    <w:p w14:paraId="320EF62D" w14:textId="77777777" w:rsidR="00C25754" w:rsidRDefault="00C25754" w:rsidP="00C25754"/>
    <w:p w14:paraId="49273FE8" w14:textId="77777777" w:rsidR="00557884" w:rsidRDefault="00557884" w:rsidP="00557884"/>
    <w:p w14:paraId="451BD91C" w14:textId="5570F3AA" w:rsidR="00557884" w:rsidRDefault="0009154A" w:rsidP="00557884">
      <w:pPr>
        <w:pStyle w:val="ListParagraph"/>
        <w:numPr>
          <w:ilvl w:val="0"/>
          <w:numId w:val="1"/>
        </w:numPr>
      </w:pPr>
      <w:r>
        <w:t>USA and carbon emissions</w:t>
      </w:r>
      <w:r w:rsidR="00557884">
        <w:t>:</w:t>
      </w:r>
    </w:p>
    <w:p w14:paraId="5864D7DE" w14:textId="77777777" w:rsidR="00557884" w:rsidRDefault="00557884" w:rsidP="00557884"/>
    <w:p w14:paraId="36399A73" w14:textId="77777777" w:rsidR="00557884" w:rsidRDefault="00557884" w:rsidP="00557884"/>
    <w:p w14:paraId="0306D8BE" w14:textId="77777777" w:rsidR="00C25754" w:rsidRDefault="00C25754" w:rsidP="00557884"/>
    <w:p w14:paraId="38B5B3EF" w14:textId="77777777" w:rsidR="00C25754" w:rsidRDefault="00C25754" w:rsidP="00557884"/>
    <w:p w14:paraId="2DC4B989" w14:textId="77777777" w:rsidR="00C25754" w:rsidRDefault="00C25754" w:rsidP="00557884"/>
    <w:p w14:paraId="6F0E81DA" w14:textId="77777777" w:rsidR="00C25754" w:rsidRDefault="00C25754" w:rsidP="00557884"/>
    <w:p w14:paraId="1A98742B" w14:textId="77777777" w:rsidR="00C25754" w:rsidRDefault="00C25754" w:rsidP="00557884"/>
    <w:p w14:paraId="685BF543" w14:textId="61F85B7D" w:rsidR="00557884" w:rsidRDefault="00557884" w:rsidP="00557884">
      <w:pPr>
        <w:pStyle w:val="ListParagraph"/>
        <w:numPr>
          <w:ilvl w:val="0"/>
          <w:numId w:val="1"/>
        </w:numPr>
      </w:pPr>
      <w:r>
        <w:t>Human nature and taki</w:t>
      </w:r>
      <w:r w:rsidR="0009154A">
        <w:t>ng too long to connect the dots</w:t>
      </w:r>
      <w:r>
        <w:t>:</w:t>
      </w:r>
    </w:p>
    <w:p w14:paraId="2ADD0673" w14:textId="77777777" w:rsidR="00557884" w:rsidRDefault="00557884" w:rsidP="00557884"/>
    <w:p w14:paraId="3CC78160" w14:textId="77777777" w:rsidR="00557884" w:rsidRDefault="00557884" w:rsidP="00557884"/>
    <w:p w14:paraId="65AD65B8" w14:textId="77777777" w:rsidR="00C25754" w:rsidRDefault="00C25754" w:rsidP="00557884"/>
    <w:p w14:paraId="4824245A" w14:textId="77777777" w:rsidR="00C25754" w:rsidRDefault="00C25754" w:rsidP="00557884"/>
    <w:p w14:paraId="2D9368BD" w14:textId="77777777" w:rsidR="00C25754" w:rsidRDefault="00C25754" w:rsidP="00557884"/>
    <w:p w14:paraId="0B25DE8C" w14:textId="77777777" w:rsidR="00C25754" w:rsidRDefault="00C25754" w:rsidP="00557884"/>
    <w:p w14:paraId="42CD5C85" w14:textId="6EAB5120" w:rsidR="00557884" w:rsidRDefault="0009154A" w:rsidP="00557884">
      <w:pPr>
        <w:pStyle w:val="ListParagraph"/>
        <w:numPr>
          <w:ilvl w:val="0"/>
          <w:numId w:val="1"/>
        </w:numPr>
      </w:pPr>
      <w:r>
        <w:t xml:space="preserve"> An Inconvenient </w:t>
      </w:r>
      <w:r w:rsidRPr="00F94D06">
        <w:rPr>
          <w:noProof/>
        </w:rPr>
        <w:t>truth</w:t>
      </w:r>
      <w:r w:rsidR="00557884">
        <w:t>:</w:t>
      </w:r>
    </w:p>
    <w:p w14:paraId="08EB87AA" w14:textId="77777777" w:rsidR="00557884" w:rsidRDefault="00557884" w:rsidP="00557884"/>
    <w:p w14:paraId="2D0E252F" w14:textId="77777777" w:rsidR="00557884" w:rsidRPr="00557884" w:rsidRDefault="00557884" w:rsidP="00557884"/>
    <w:sectPr w:rsidR="00557884" w:rsidRPr="00557884" w:rsidSect="007D1C56">
      <w:headerReference w:type="default" r:id="rId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F45CD" w14:textId="77777777" w:rsidR="008C66A9" w:rsidRDefault="008C66A9" w:rsidP="0009154A">
      <w:r>
        <w:separator/>
      </w:r>
    </w:p>
  </w:endnote>
  <w:endnote w:type="continuationSeparator" w:id="0">
    <w:p w14:paraId="27CD7384" w14:textId="77777777" w:rsidR="008C66A9" w:rsidRDefault="008C66A9" w:rsidP="00091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D6037" w14:textId="77777777" w:rsidR="008C66A9" w:rsidRDefault="008C66A9" w:rsidP="0009154A">
      <w:r>
        <w:separator/>
      </w:r>
    </w:p>
  </w:footnote>
  <w:footnote w:type="continuationSeparator" w:id="0">
    <w:p w14:paraId="4F2AED1C" w14:textId="77777777" w:rsidR="008C66A9" w:rsidRDefault="008C66A9" w:rsidP="000915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765"/>
      <w:gridCol w:w="1105"/>
    </w:tblGrid>
    <w:tr w:rsidR="0009154A" w14:paraId="70D7B5DF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B97E23B604D041968FB022D7F3676461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14:paraId="1C910797" w14:textId="71BAEA68" w:rsidR="0009154A" w:rsidRDefault="0009154A" w:rsidP="0009154A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IBDP ESS 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08E2ED1EAC9B4C1E80A78B03B49B4839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Content>
          <w:tc>
            <w:tcPr>
              <w:tcW w:w="1105" w:type="dxa"/>
            </w:tcPr>
            <w:p w14:paraId="02DCEF5F" w14:textId="1E9ED07F" w:rsidR="0009154A" w:rsidRDefault="0009154A" w:rsidP="0009154A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Video</w:t>
              </w:r>
            </w:p>
          </w:tc>
        </w:sdtContent>
      </w:sdt>
    </w:tr>
  </w:tbl>
  <w:p w14:paraId="1D4C8FCE" w14:textId="77777777" w:rsidR="0009154A" w:rsidRDefault="00091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F7DF4"/>
    <w:multiLevelType w:val="hybridMultilevel"/>
    <w:tmpl w:val="1F80B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F4201"/>
    <w:multiLevelType w:val="hybridMultilevel"/>
    <w:tmpl w:val="877638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A5453B"/>
    <w:multiLevelType w:val="hybridMultilevel"/>
    <w:tmpl w:val="2012BE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LC0sDQzNbQwMjBX0lEKTi0uzszPAykwqgUAKilvySwAAAA="/>
  </w:docVars>
  <w:rsids>
    <w:rsidRoot w:val="00244F32"/>
    <w:rsid w:val="00063DD4"/>
    <w:rsid w:val="0009154A"/>
    <w:rsid w:val="000D139E"/>
    <w:rsid w:val="00236682"/>
    <w:rsid w:val="00244F32"/>
    <w:rsid w:val="003468C1"/>
    <w:rsid w:val="00423DB3"/>
    <w:rsid w:val="00557884"/>
    <w:rsid w:val="00692BF5"/>
    <w:rsid w:val="007879B2"/>
    <w:rsid w:val="007D1C56"/>
    <w:rsid w:val="007E7D59"/>
    <w:rsid w:val="008207B7"/>
    <w:rsid w:val="008326D8"/>
    <w:rsid w:val="008C66A9"/>
    <w:rsid w:val="00953A91"/>
    <w:rsid w:val="009E361F"/>
    <w:rsid w:val="00A6247E"/>
    <w:rsid w:val="00A63817"/>
    <w:rsid w:val="00AC3FAA"/>
    <w:rsid w:val="00B611CF"/>
    <w:rsid w:val="00C11C07"/>
    <w:rsid w:val="00C25754"/>
    <w:rsid w:val="00CE19A4"/>
    <w:rsid w:val="00EF40E8"/>
    <w:rsid w:val="00F25315"/>
    <w:rsid w:val="00F9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FCF085"/>
  <w14:defaultImageDpi w14:val="330"/>
  <w15:docId w15:val="{728D377C-A255-46EB-B9FB-F2D14296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F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154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154A"/>
  </w:style>
  <w:style w:type="paragraph" w:styleId="Footer">
    <w:name w:val="footer"/>
    <w:basedOn w:val="Normal"/>
    <w:link w:val="FooterChar"/>
    <w:uiPriority w:val="99"/>
    <w:unhideWhenUsed/>
    <w:rsid w:val="0009154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54A"/>
  </w:style>
  <w:style w:type="paragraph" w:styleId="BalloonText">
    <w:name w:val="Balloon Text"/>
    <w:basedOn w:val="Normal"/>
    <w:link w:val="BalloonTextChar"/>
    <w:uiPriority w:val="99"/>
    <w:semiHidden/>
    <w:unhideWhenUsed/>
    <w:rsid w:val="000915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5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7E23B604D041968FB022D7F367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E76CA-F19A-413A-A5EB-77B06BE849AF}"/>
      </w:docPartPr>
      <w:docPartBody>
        <w:p w:rsidR="00D66A0F" w:rsidRDefault="00094823" w:rsidP="00094823">
          <w:pPr>
            <w:pStyle w:val="B97E23B604D041968FB022D7F3676461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08E2ED1EAC9B4C1E80A78B03B49B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18208-BDF8-4C54-8FBA-4A5D19640029}"/>
      </w:docPartPr>
      <w:docPartBody>
        <w:p w:rsidR="00D66A0F" w:rsidRDefault="00094823" w:rsidP="00094823">
          <w:pPr>
            <w:pStyle w:val="08E2ED1EAC9B4C1E80A78B03B49B4839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94823"/>
    <w:rsid w:val="00094823"/>
    <w:rsid w:val="00B15F0F"/>
    <w:rsid w:val="00D6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7E23B604D041968FB022D7F3676461">
    <w:name w:val="B97E23B604D041968FB022D7F3676461"/>
    <w:rsid w:val="00094823"/>
  </w:style>
  <w:style w:type="paragraph" w:customStyle="1" w:styleId="08E2ED1EAC9B4C1E80A78B03B49B4839">
    <w:name w:val="08E2ED1EAC9B4C1E80A78B03B49B4839"/>
    <w:rsid w:val="000948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Video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ESS SL</vt:lpstr>
    </vt:vector>
  </TitlesOfParts>
  <Company>aisg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ESS SL</dc:title>
  <dc:subject/>
  <dc:creator>Victoria Mcknight</dc:creator>
  <cp:keywords/>
  <dc:description/>
  <cp:lastModifiedBy>Victoria Mcknight</cp:lastModifiedBy>
  <cp:revision>2</cp:revision>
  <cp:lastPrinted>2015-10-05T06:02:00Z</cp:lastPrinted>
  <dcterms:created xsi:type="dcterms:W3CDTF">2015-10-05T08:32:00Z</dcterms:created>
  <dcterms:modified xsi:type="dcterms:W3CDTF">2017-10-17T04:51:00Z</dcterms:modified>
</cp:coreProperties>
</file>